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53248" w14:textId="4A115833" w:rsidR="00E76194" w:rsidRDefault="00E76194" w:rsidP="00360114">
      <w:pPr>
        <w:jc w:val="center"/>
      </w:pPr>
    </w:p>
    <w:p w14:paraId="11B48AFD" w14:textId="57DF9059" w:rsidR="00A46AC1" w:rsidRPr="00C85895" w:rsidRDefault="006B1A68" w:rsidP="006B1A68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C85895">
        <w:rPr>
          <w:rFonts w:ascii="Arial" w:hAnsi="Arial" w:cs="Arial"/>
          <w:b/>
          <w:bCs/>
          <w:sz w:val="28"/>
          <w:szCs w:val="28"/>
        </w:rPr>
        <w:t xml:space="preserve">Stay Interview </w:t>
      </w:r>
    </w:p>
    <w:p w14:paraId="36B17C20" w14:textId="77777777" w:rsidR="000E0C39" w:rsidRDefault="000E0C39" w:rsidP="006B1A68">
      <w:pPr>
        <w:jc w:val="center"/>
        <w:rPr>
          <w:rFonts w:ascii="Arial" w:hAnsi="Arial" w:cs="Arial"/>
          <w:b/>
          <w:bCs/>
        </w:rPr>
      </w:pPr>
    </w:p>
    <w:p w14:paraId="26EBEDDC" w14:textId="397BA7C2" w:rsidR="000E0C39" w:rsidRDefault="000E0C39" w:rsidP="000E0C3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ployee _____________________________</w:t>
      </w:r>
      <w:r>
        <w:rPr>
          <w:rFonts w:ascii="Arial" w:hAnsi="Arial" w:cs="Arial"/>
          <w:b/>
          <w:bCs/>
        </w:rPr>
        <w:tab/>
        <w:t>Manager ___________________________</w:t>
      </w:r>
    </w:p>
    <w:p w14:paraId="40819C2B" w14:textId="70D1A173" w:rsidR="006B1A68" w:rsidRDefault="00A82434" w:rsidP="00A82434">
      <w:pPr>
        <w:rPr>
          <w:rFonts w:ascii="Arial" w:hAnsi="Arial" w:cs="Arial"/>
        </w:rPr>
      </w:pPr>
      <w:r>
        <w:rPr>
          <w:rFonts w:ascii="Arial" w:hAnsi="Arial" w:cs="Arial"/>
        </w:rPr>
        <w:t>Guiding Principles:</w:t>
      </w:r>
    </w:p>
    <w:p w14:paraId="352BA4FA" w14:textId="26D00B84" w:rsidR="00A82434" w:rsidRDefault="00D45B91" w:rsidP="00D45B9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Be informal</w:t>
      </w:r>
      <w:r w:rsidR="00440992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onversational</w:t>
      </w:r>
      <w:r w:rsidR="00440992">
        <w:rPr>
          <w:rFonts w:ascii="Arial" w:hAnsi="Arial" w:cs="Arial"/>
        </w:rPr>
        <w:t>, and curious.</w:t>
      </w:r>
    </w:p>
    <w:p w14:paraId="1D52989D" w14:textId="6D0BFE07" w:rsidR="00BA2F3E" w:rsidRDefault="00440992" w:rsidP="00BA2F3E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Remember, this is a dialogue,</w:t>
      </w:r>
      <w:r w:rsidR="00BA2F3E">
        <w:rPr>
          <w:rFonts w:ascii="Arial" w:hAnsi="Arial" w:cs="Arial"/>
        </w:rPr>
        <w:t xml:space="preserve"> not an interview</w:t>
      </w:r>
      <w:r>
        <w:rPr>
          <w:rFonts w:ascii="Arial" w:hAnsi="Arial" w:cs="Arial"/>
        </w:rPr>
        <w:t>.</w:t>
      </w:r>
    </w:p>
    <w:p w14:paraId="001D38F9" w14:textId="00ED6B0C" w:rsidR="00440992" w:rsidRPr="00BA2F3E" w:rsidRDefault="00440992" w:rsidP="00BA2F3E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Let them know you are open to hearing the good, bad, and ugly. </w:t>
      </w:r>
    </w:p>
    <w:p w14:paraId="5D6629D6" w14:textId="12F08E1B" w:rsidR="00D45B91" w:rsidRDefault="00440992" w:rsidP="00D45B9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Any f</w:t>
      </w:r>
      <w:r w:rsidR="00D45B91">
        <w:rPr>
          <w:rFonts w:ascii="Arial" w:hAnsi="Arial" w:cs="Arial"/>
        </w:rPr>
        <w:t xml:space="preserve">eedback provided by </w:t>
      </w:r>
      <w:r>
        <w:rPr>
          <w:rFonts w:ascii="Arial" w:hAnsi="Arial" w:cs="Arial"/>
        </w:rPr>
        <w:t>employees</w:t>
      </w:r>
      <w:r w:rsidR="00D45B91">
        <w:rPr>
          <w:rFonts w:ascii="Arial" w:hAnsi="Arial" w:cs="Arial"/>
        </w:rPr>
        <w:t xml:space="preserve"> will be accepted with</w:t>
      </w:r>
      <w:r w:rsidR="00BA2F3E">
        <w:rPr>
          <w:rFonts w:ascii="Arial" w:hAnsi="Arial" w:cs="Arial"/>
        </w:rPr>
        <w:t xml:space="preserve">out </w:t>
      </w:r>
      <w:r w:rsidR="00D45B91">
        <w:rPr>
          <w:rFonts w:ascii="Arial" w:hAnsi="Arial" w:cs="Arial"/>
        </w:rPr>
        <w:t>fear of retaliation</w:t>
      </w:r>
      <w:r>
        <w:rPr>
          <w:rFonts w:ascii="Arial" w:hAnsi="Arial" w:cs="Arial"/>
        </w:rPr>
        <w:t>.</w:t>
      </w:r>
    </w:p>
    <w:p w14:paraId="3CE546FF" w14:textId="447710E5" w:rsidR="00313E6B" w:rsidRDefault="00440992" w:rsidP="00313E6B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his conversation is not tied to performance or compensation.</w:t>
      </w:r>
    </w:p>
    <w:p w14:paraId="689AA585" w14:textId="68F4B152" w:rsidR="00F56EE8" w:rsidRDefault="00440992" w:rsidP="00313E6B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questions </w:t>
      </w:r>
      <w:r w:rsidR="00296FE5">
        <w:rPr>
          <w:rFonts w:ascii="Arial" w:hAnsi="Arial" w:cs="Arial"/>
        </w:rPr>
        <w:t xml:space="preserve">below </w:t>
      </w:r>
      <w:r>
        <w:rPr>
          <w:rFonts w:ascii="Arial" w:hAnsi="Arial" w:cs="Arial"/>
        </w:rPr>
        <w:t xml:space="preserve">are only suggestions. Go where the conversation takes you. </w:t>
      </w:r>
    </w:p>
    <w:p w14:paraId="2B625813" w14:textId="6EF7232D" w:rsidR="00440992" w:rsidRDefault="00440992" w:rsidP="00313E6B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e considerate of any </w:t>
      </w:r>
      <w:r w:rsidR="00140639">
        <w:rPr>
          <w:rFonts w:ascii="Arial" w:hAnsi="Arial" w:cs="Arial"/>
        </w:rPr>
        <w:t>confidential information</w:t>
      </w:r>
      <w:r>
        <w:rPr>
          <w:rFonts w:ascii="Arial" w:hAnsi="Arial" w:cs="Arial"/>
        </w:rPr>
        <w:t xml:space="preserve"> that is shared.</w:t>
      </w:r>
    </w:p>
    <w:p w14:paraId="2DB946C6" w14:textId="77777777" w:rsidR="00440992" w:rsidRDefault="002C4315" w:rsidP="00313E6B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hare relevant feedback with </w:t>
      </w:r>
      <w:r w:rsidR="00440992">
        <w:rPr>
          <w:rFonts w:ascii="Arial" w:hAnsi="Arial" w:cs="Arial"/>
        </w:rPr>
        <w:t xml:space="preserve">the employee and </w:t>
      </w:r>
      <w:r w:rsidR="001E0D7F">
        <w:rPr>
          <w:rFonts w:ascii="Arial" w:hAnsi="Arial" w:cs="Arial"/>
        </w:rPr>
        <w:t>appropriate</w:t>
      </w:r>
      <w:r>
        <w:rPr>
          <w:rFonts w:ascii="Arial" w:hAnsi="Arial" w:cs="Arial"/>
        </w:rPr>
        <w:t xml:space="preserve"> people in the organization</w:t>
      </w:r>
      <w:r w:rsidR="00440992">
        <w:rPr>
          <w:rFonts w:ascii="Arial" w:hAnsi="Arial" w:cs="Arial"/>
        </w:rPr>
        <w:t>.</w:t>
      </w:r>
    </w:p>
    <w:p w14:paraId="6C15BA97" w14:textId="0FA30826" w:rsidR="00D0682E" w:rsidRDefault="00440992" w:rsidP="00313E6B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Remember to thank them for their honesty and time.</w:t>
      </w:r>
    </w:p>
    <w:p w14:paraId="275AC46C" w14:textId="77777777" w:rsidR="00F20762" w:rsidRPr="00374E9D" w:rsidRDefault="00F20762" w:rsidP="00F20762">
      <w:pPr>
        <w:rPr>
          <w:rFonts w:ascii="Arial" w:hAnsi="Arial" w:cs="Arial"/>
        </w:rPr>
      </w:pPr>
    </w:p>
    <w:p w14:paraId="39B15EC2" w14:textId="44EA4D1C" w:rsidR="00F20762" w:rsidRDefault="00F20762" w:rsidP="00140639">
      <w:pPr>
        <w:pStyle w:val="ListParagraph"/>
        <w:numPr>
          <w:ilvl w:val="0"/>
          <w:numId w:val="7"/>
        </w:numPr>
        <w:shd w:val="clear" w:color="auto" w:fill="FFFFFF"/>
        <w:spacing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 w:rsidRPr="00374E9D">
        <w:rPr>
          <w:rFonts w:ascii="Arial" w:eastAsia="Times New Roman" w:hAnsi="Arial" w:cs="Arial"/>
          <w:bdr w:val="none" w:sz="0" w:space="0" w:color="auto" w:frame="1"/>
        </w:rPr>
        <w:t>What do you look forward to or what excites you when you come to work each day?</w:t>
      </w:r>
    </w:p>
    <w:p w14:paraId="7446975F" w14:textId="77777777" w:rsidR="00B23BFE" w:rsidRPr="00B23BFE" w:rsidRDefault="00B23BFE" w:rsidP="00140639">
      <w:p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</w:p>
    <w:p w14:paraId="61D8D2FB" w14:textId="556546A4" w:rsidR="00140639" w:rsidRPr="00140639" w:rsidRDefault="00296FE5" w:rsidP="0014063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>
        <w:rPr>
          <w:rFonts w:ascii="Arial" w:eastAsia="Times New Roman" w:hAnsi="Arial" w:cs="Arial"/>
          <w:bdr w:val="none" w:sz="0" w:space="0" w:color="auto" w:frame="1"/>
        </w:rPr>
        <w:t>How would you describe</w:t>
      </w:r>
      <w:r w:rsidR="00F20762" w:rsidRPr="00F20762">
        <w:rPr>
          <w:rFonts w:ascii="Arial" w:eastAsia="Times New Roman" w:hAnsi="Arial" w:cs="Arial"/>
          <w:bdr w:val="none" w:sz="0" w:space="0" w:color="auto" w:frame="1"/>
        </w:rPr>
        <w:t xml:space="preserve"> the impact of your work?</w:t>
      </w:r>
      <w:r>
        <w:rPr>
          <w:rFonts w:ascii="Arial" w:eastAsia="Times New Roman" w:hAnsi="Arial" w:cs="Arial"/>
          <w:bdr w:val="none" w:sz="0" w:space="0" w:color="auto" w:frame="1"/>
        </w:rPr>
        <w:t xml:space="preserve"> Is it meaningful to you? </w:t>
      </w:r>
    </w:p>
    <w:p w14:paraId="5622CC56" w14:textId="77777777" w:rsidR="00140639" w:rsidRPr="00F20762" w:rsidRDefault="00140639" w:rsidP="00140639">
      <w:p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</w:p>
    <w:p w14:paraId="3286362B" w14:textId="4026B011" w:rsidR="00140639" w:rsidRPr="00140639" w:rsidRDefault="00140639" w:rsidP="0014063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 w:rsidRPr="00F20762">
        <w:rPr>
          <w:rFonts w:ascii="Arial" w:eastAsia="Times New Roman" w:hAnsi="Arial" w:cs="Arial"/>
          <w:bdr w:val="none" w:sz="0" w:space="0" w:color="auto" w:frame="1"/>
        </w:rPr>
        <w:t>Do you feel like you have clear objectives and goals with your job?</w:t>
      </w:r>
    </w:p>
    <w:p w14:paraId="27DAECB6" w14:textId="77777777" w:rsidR="00877AA7" w:rsidRPr="00F20762" w:rsidRDefault="00877AA7" w:rsidP="00140639">
      <w:p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</w:p>
    <w:p w14:paraId="680B0216" w14:textId="5912B5FC" w:rsidR="00877AA7" w:rsidRDefault="00F20762" w:rsidP="0014063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 w:rsidRPr="00F20762">
        <w:rPr>
          <w:rFonts w:ascii="Arial" w:eastAsia="Times New Roman" w:hAnsi="Arial" w:cs="Arial"/>
          <w:bdr w:val="none" w:sz="0" w:space="0" w:color="auto" w:frame="1"/>
        </w:rPr>
        <w:t>What keeps you working here</w:t>
      </w:r>
      <w:r w:rsidR="00296FE5">
        <w:rPr>
          <w:rFonts w:ascii="Arial" w:eastAsia="Times New Roman" w:hAnsi="Arial" w:cs="Arial"/>
          <w:bdr w:val="none" w:sz="0" w:space="0" w:color="auto" w:frame="1"/>
        </w:rPr>
        <w:t>?</w:t>
      </w:r>
    </w:p>
    <w:p w14:paraId="49EA0FF7" w14:textId="77777777" w:rsidR="00140639" w:rsidRDefault="00140639" w:rsidP="00140639">
      <w:pPr>
        <w:pStyle w:val="ListParagraph"/>
        <w:spacing w:line="600" w:lineRule="auto"/>
        <w:rPr>
          <w:rFonts w:ascii="Arial" w:eastAsia="Times New Roman" w:hAnsi="Arial" w:cs="Arial"/>
          <w:bdr w:val="none" w:sz="0" w:space="0" w:color="auto" w:frame="1"/>
        </w:rPr>
      </w:pPr>
    </w:p>
    <w:p w14:paraId="3DDC5D0A" w14:textId="33734D93" w:rsidR="00140639" w:rsidRDefault="00140639" w:rsidP="0014063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>
        <w:rPr>
          <w:rFonts w:ascii="Arial" w:eastAsia="Times New Roman" w:hAnsi="Arial" w:cs="Arial"/>
          <w:bdr w:val="none" w:sz="0" w:space="0" w:color="auto" w:frame="1"/>
        </w:rPr>
        <w:lastRenderedPageBreak/>
        <w:t xml:space="preserve">Do you feel you are recognized for your work? </w:t>
      </w:r>
      <w:r w:rsidRPr="00F20762">
        <w:rPr>
          <w:rFonts w:ascii="Arial" w:eastAsia="Times New Roman" w:hAnsi="Arial" w:cs="Arial"/>
          <w:bdr w:val="none" w:sz="0" w:space="0" w:color="auto" w:frame="1"/>
        </w:rPr>
        <w:t>How do you like to be recognized for your work?</w:t>
      </w:r>
    </w:p>
    <w:p w14:paraId="5CB59B7C" w14:textId="77777777" w:rsidR="00296FE5" w:rsidRPr="00296FE5" w:rsidRDefault="00296FE5" w:rsidP="00140639">
      <w:p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</w:p>
    <w:p w14:paraId="55207D60" w14:textId="646A7B8D" w:rsidR="00F20762" w:rsidRDefault="00F20762" w:rsidP="0014063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 w:rsidRPr="00F20762">
        <w:rPr>
          <w:rFonts w:ascii="Arial" w:eastAsia="Times New Roman" w:hAnsi="Arial" w:cs="Arial"/>
          <w:bdr w:val="none" w:sz="0" w:space="0" w:color="auto" w:frame="1"/>
        </w:rPr>
        <w:t>If you could change something about your job, what would that be?</w:t>
      </w:r>
    </w:p>
    <w:p w14:paraId="3EF86C9C" w14:textId="77777777" w:rsidR="00877AA7" w:rsidRDefault="00877AA7" w:rsidP="00140639">
      <w:pPr>
        <w:pStyle w:val="ListParagraph"/>
        <w:spacing w:line="600" w:lineRule="auto"/>
        <w:rPr>
          <w:rFonts w:ascii="Arial" w:eastAsia="Times New Roman" w:hAnsi="Arial" w:cs="Arial"/>
          <w:bdr w:val="none" w:sz="0" w:space="0" w:color="auto" w:frame="1"/>
        </w:rPr>
      </w:pPr>
    </w:p>
    <w:p w14:paraId="5A76BDFD" w14:textId="5D0FE279" w:rsidR="00F20762" w:rsidRDefault="00F20762" w:rsidP="0014063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 w:rsidRPr="00F20762">
        <w:rPr>
          <w:rFonts w:ascii="Arial" w:eastAsia="Times New Roman" w:hAnsi="Arial" w:cs="Arial"/>
          <w:bdr w:val="none" w:sz="0" w:space="0" w:color="auto" w:frame="1"/>
        </w:rPr>
        <w:t xml:space="preserve">Do you see a future for yourself at the company, and if so, </w:t>
      </w:r>
      <w:r w:rsidR="00296FE5">
        <w:rPr>
          <w:rFonts w:ascii="Arial" w:eastAsia="Times New Roman" w:hAnsi="Arial" w:cs="Arial"/>
          <w:bdr w:val="none" w:sz="0" w:space="0" w:color="auto" w:frame="1"/>
        </w:rPr>
        <w:t>what does that look like</w:t>
      </w:r>
      <w:r w:rsidRPr="00F20762">
        <w:rPr>
          <w:rFonts w:ascii="Arial" w:eastAsia="Times New Roman" w:hAnsi="Arial" w:cs="Arial"/>
          <w:bdr w:val="none" w:sz="0" w:space="0" w:color="auto" w:frame="1"/>
        </w:rPr>
        <w:t>?</w:t>
      </w:r>
    </w:p>
    <w:p w14:paraId="245A3613" w14:textId="77777777" w:rsidR="00877AA7" w:rsidRPr="00296FE5" w:rsidRDefault="00877AA7" w:rsidP="00140639">
      <w:pPr>
        <w:spacing w:line="600" w:lineRule="auto"/>
        <w:rPr>
          <w:rFonts w:ascii="Arial" w:eastAsia="Times New Roman" w:hAnsi="Arial" w:cs="Arial"/>
          <w:bdr w:val="none" w:sz="0" w:space="0" w:color="auto" w:frame="1"/>
        </w:rPr>
      </w:pPr>
    </w:p>
    <w:p w14:paraId="225FF1DF" w14:textId="6615455C" w:rsidR="00F20762" w:rsidRPr="00140639" w:rsidRDefault="00F20762" w:rsidP="0014063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 w:rsidRPr="00F20762">
        <w:rPr>
          <w:rFonts w:ascii="Arial" w:eastAsia="Times New Roman" w:hAnsi="Arial" w:cs="Arial"/>
          <w:bdr w:val="none" w:sz="0" w:space="0" w:color="auto" w:frame="1"/>
        </w:rPr>
        <w:t xml:space="preserve">If you were </w:t>
      </w:r>
      <w:r w:rsidR="00296FE5">
        <w:rPr>
          <w:rFonts w:ascii="Arial" w:eastAsia="Times New Roman" w:hAnsi="Arial" w:cs="Arial"/>
          <w:bdr w:val="none" w:sz="0" w:space="0" w:color="auto" w:frame="1"/>
        </w:rPr>
        <w:t>an owner</w:t>
      </w:r>
      <w:r w:rsidRPr="00F20762">
        <w:rPr>
          <w:rFonts w:ascii="Arial" w:eastAsia="Times New Roman" w:hAnsi="Arial" w:cs="Arial"/>
          <w:bdr w:val="none" w:sz="0" w:space="0" w:color="auto" w:frame="1"/>
        </w:rPr>
        <w:t xml:space="preserve"> for a day, what would you do differently?</w:t>
      </w:r>
    </w:p>
    <w:p w14:paraId="33526991" w14:textId="77777777" w:rsidR="0044586B" w:rsidRPr="00140639" w:rsidRDefault="0044586B" w:rsidP="00140639">
      <w:pPr>
        <w:spacing w:line="600" w:lineRule="auto"/>
        <w:rPr>
          <w:rFonts w:ascii="Arial" w:eastAsia="Times New Roman" w:hAnsi="Arial" w:cs="Arial"/>
          <w:bdr w:val="none" w:sz="0" w:space="0" w:color="auto" w:frame="1"/>
        </w:rPr>
      </w:pPr>
    </w:p>
    <w:p w14:paraId="1A64192A" w14:textId="0BE4B633" w:rsidR="00F20762" w:rsidRDefault="00F20762" w:rsidP="0014063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 w:rsidRPr="00F20762">
        <w:rPr>
          <w:rFonts w:ascii="Arial" w:eastAsia="Times New Roman" w:hAnsi="Arial" w:cs="Arial"/>
          <w:bdr w:val="none" w:sz="0" w:space="0" w:color="auto" w:frame="1"/>
        </w:rPr>
        <w:t>Would you recommend working here to job-seeking friends – why or why not?</w:t>
      </w:r>
    </w:p>
    <w:p w14:paraId="2F662391" w14:textId="77777777" w:rsidR="0044586B" w:rsidRPr="00F20762" w:rsidRDefault="0044586B" w:rsidP="00140639">
      <w:p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</w:p>
    <w:p w14:paraId="09B01AE3" w14:textId="6973C7E2" w:rsidR="00F20762" w:rsidRDefault="00F20762" w:rsidP="0014063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 w:rsidRPr="00F20762">
        <w:rPr>
          <w:rFonts w:ascii="Arial" w:eastAsia="Times New Roman" w:hAnsi="Arial" w:cs="Arial"/>
          <w:bdr w:val="none" w:sz="0" w:space="0" w:color="auto" w:frame="1"/>
        </w:rPr>
        <w:t>What should we change or adjust about our current offices</w:t>
      </w:r>
      <w:r w:rsidR="00296FE5">
        <w:rPr>
          <w:rFonts w:ascii="Arial" w:eastAsia="Times New Roman" w:hAnsi="Arial" w:cs="Arial"/>
          <w:bdr w:val="none" w:sz="0" w:space="0" w:color="auto" w:frame="1"/>
        </w:rPr>
        <w:t xml:space="preserve"> or remote work</w:t>
      </w:r>
      <w:r w:rsidRPr="00F20762">
        <w:rPr>
          <w:rFonts w:ascii="Arial" w:eastAsia="Times New Roman" w:hAnsi="Arial" w:cs="Arial"/>
          <w:bdr w:val="none" w:sz="0" w:space="0" w:color="auto" w:frame="1"/>
        </w:rPr>
        <w:t xml:space="preserve"> environment?</w:t>
      </w:r>
    </w:p>
    <w:p w14:paraId="2AC95658" w14:textId="77777777" w:rsidR="00140639" w:rsidRDefault="00140639" w:rsidP="00140639">
      <w:pPr>
        <w:pStyle w:val="ListParagraph"/>
        <w:spacing w:line="600" w:lineRule="auto"/>
        <w:rPr>
          <w:rFonts w:ascii="Arial" w:eastAsia="Times New Roman" w:hAnsi="Arial" w:cs="Arial"/>
          <w:bdr w:val="none" w:sz="0" w:space="0" w:color="auto" w:frame="1"/>
        </w:rPr>
      </w:pPr>
    </w:p>
    <w:p w14:paraId="19C80DE2" w14:textId="667EF243" w:rsidR="00140639" w:rsidRDefault="00140639" w:rsidP="0014063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>
        <w:rPr>
          <w:rFonts w:ascii="Arial" w:eastAsia="Times New Roman" w:hAnsi="Arial" w:cs="Arial"/>
          <w:bdr w:val="none" w:sz="0" w:space="0" w:color="auto" w:frame="1"/>
        </w:rPr>
        <w:t>What else should I know? What else would you like to share?</w:t>
      </w:r>
    </w:p>
    <w:p w14:paraId="2F20F478" w14:textId="31BD034F" w:rsidR="00C85895" w:rsidRPr="00F20762" w:rsidRDefault="00C85895" w:rsidP="00C85895">
      <w:pPr>
        <w:shd w:val="clear" w:color="auto" w:fill="FFFFFF"/>
        <w:spacing w:before="100" w:beforeAutospacing="1" w:after="100" w:afterAutospacing="1" w:line="600" w:lineRule="auto"/>
        <w:textAlignment w:val="baseline"/>
        <w:rPr>
          <w:rFonts w:ascii="Arial" w:eastAsia="Times New Roman" w:hAnsi="Arial" w:cs="Arial"/>
          <w:bdr w:val="none" w:sz="0" w:space="0" w:color="auto" w:frame="1"/>
        </w:rPr>
      </w:pPr>
      <w:r>
        <w:rPr>
          <w:rFonts w:ascii="Arial" w:eastAsia="Times New Roman" w:hAnsi="Arial" w:cs="Arial"/>
          <w:bdr w:val="none" w:sz="0" w:space="0" w:color="auto" w:frame="1"/>
        </w:rPr>
        <w:t>My notes:</w:t>
      </w:r>
    </w:p>
    <w:p w14:paraId="206B6068" w14:textId="57FE9EA3" w:rsidR="000E0C39" w:rsidRDefault="000E0C39" w:rsidP="00140639">
      <w:pPr>
        <w:spacing w:line="600" w:lineRule="auto"/>
        <w:rPr>
          <w:rFonts w:ascii="Arial" w:hAnsi="Arial" w:cs="Arial"/>
        </w:rPr>
      </w:pPr>
    </w:p>
    <w:p w14:paraId="5E18CAE0" w14:textId="77777777" w:rsidR="000E0C39" w:rsidRPr="000E0C39" w:rsidRDefault="000E0C39" w:rsidP="00140639">
      <w:pPr>
        <w:spacing w:line="600" w:lineRule="auto"/>
        <w:rPr>
          <w:rFonts w:ascii="Arial" w:hAnsi="Arial" w:cs="Arial"/>
        </w:rPr>
      </w:pPr>
    </w:p>
    <w:sectPr w:rsidR="000E0C39" w:rsidRPr="000E0C39" w:rsidSect="006E26C2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06DF1"/>
    <w:multiLevelType w:val="multilevel"/>
    <w:tmpl w:val="242C2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FBC038C"/>
    <w:multiLevelType w:val="hybridMultilevel"/>
    <w:tmpl w:val="8FE83FB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2" w15:restartNumberingAfterBreak="0">
    <w:nsid w:val="46160BA2"/>
    <w:multiLevelType w:val="hybridMultilevel"/>
    <w:tmpl w:val="D85E3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C864E1"/>
    <w:multiLevelType w:val="hybridMultilevel"/>
    <w:tmpl w:val="B3289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A60DBE"/>
    <w:multiLevelType w:val="hybridMultilevel"/>
    <w:tmpl w:val="110083B4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5" w15:restartNumberingAfterBreak="0">
    <w:nsid w:val="6F277A4D"/>
    <w:multiLevelType w:val="hybridMultilevel"/>
    <w:tmpl w:val="4F1650B4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6" w15:restartNumberingAfterBreak="0">
    <w:nsid w:val="7D3A61F5"/>
    <w:multiLevelType w:val="hybridMultilevel"/>
    <w:tmpl w:val="6DD87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646021">
    <w:abstractNumId w:val="5"/>
  </w:num>
  <w:num w:numId="2" w16cid:durableId="36928169">
    <w:abstractNumId w:val="1"/>
  </w:num>
  <w:num w:numId="3" w16cid:durableId="117458518">
    <w:abstractNumId w:val="4"/>
  </w:num>
  <w:num w:numId="4" w16cid:durableId="1295913025">
    <w:abstractNumId w:val="2"/>
  </w:num>
  <w:num w:numId="5" w16cid:durableId="1361084406">
    <w:abstractNumId w:val="6"/>
  </w:num>
  <w:num w:numId="6" w16cid:durableId="508368798">
    <w:abstractNumId w:val="0"/>
  </w:num>
  <w:num w:numId="7" w16cid:durableId="9846253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NDE3NTYxNDM0tTRX0lEKTi0uzszPAykwrAUAG2sZcCwAAAA="/>
  </w:docVars>
  <w:rsids>
    <w:rsidRoot w:val="00360114"/>
    <w:rsid w:val="00001997"/>
    <w:rsid w:val="00020AFB"/>
    <w:rsid w:val="00056EF7"/>
    <w:rsid w:val="00073285"/>
    <w:rsid w:val="00077E8D"/>
    <w:rsid w:val="000A7224"/>
    <w:rsid w:val="000B69CA"/>
    <w:rsid w:val="000B70A8"/>
    <w:rsid w:val="000D0DFA"/>
    <w:rsid w:val="000E0C39"/>
    <w:rsid w:val="000E313A"/>
    <w:rsid w:val="000F7BE6"/>
    <w:rsid w:val="00114311"/>
    <w:rsid w:val="0012524A"/>
    <w:rsid w:val="0013758A"/>
    <w:rsid w:val="00140639"/>
    <w:rsid w:val="001457E7"/>
    <w:rsid w:val="00153E8D"/>
    <w:rsid w:val="00176AE7"/>
    <w:rsid w:val="00193414"/>
    <w:rsid w:val="001D6194"/>
    <w:rsid w:val="001E0D7F"/>
    <w:rsid w:val="001E29B5"/>
    <w:rsid w:val="001E72C4"/>
    <w:rsid w:val="001F365C"/>
    <w:rsid w:val="001F4A7E"/>
    <w:rsid w:val="001F71A8"/>
    <w:rsid w:val="002021C0"/>
    <w:rsid w:val="002118E1"/>
    <w:rsid w:val="002412B1"/>
    <w:rsid w:val="00254EF5"/>
    <w:rsid w:val="00275B94"/>
    <w:rsid w:val="002871C3"/>
    <w:rsid w:val="0029408E"/>
    <w:rsid w:val="00296FE5"/>
    <w:rsid w:val="002B0329"/>
    <w:rsid w:val="002B5C24"/>
    <w:rsid w:val="002C0F5A"/>
    <w:rsid w:val="002C4315"/>
    <w:rsid w:val="002C7D2E"/>
    <w:rsid w:val="002D7766"/>
    <w:rsid w:val="002E4657"/>
    <w:rsid w:val="002F39C0"/>
    <w:rsid w:val="002F5B0E"/>
    <w:rsid w:val="00310BB4"/>
    <w:rsid w:val="00313E6B"/>
    <w:rsid w:val="00355B7D"/>
    <w:rsid w:val="00360114"/>
    <w:rsid w:val="00370BC1"/>
    <w:rsid w:val="00374E9D"/>
    <w:rsid w:val="003C3E3C"/>
    <w:rsid w:val="003C536B"/>
    <w:rsid w:val="003C6E2B"/>
    <w:rsid w:val="003C6EA3"/>
    <w:rsid w:val="003D3429"/>
    <w:rsid w:val="00410413"/>
    <w:rsid w:val="0041379E"/>
    <w:rsid w:val="00414C6C"/>
    <w:rsid w:val="00423B17"/>
    <w:rsid w:val="00440992"/>
    <w:rsid w:val="0044586B"/>
    <w:rsid w:val="00457803"/>
    <w:rsid w:val="004579AA"/>
    <w:rsid w:val="00457D3B"/>
    <w:rsid w:val="004B23F8"/>
    <w:rsid w:val="004E5473"/>
    <w:rsid w:val="004F255F"/>
    <w:rsid w:val="004F4BC7"/>
    <w:rsid w:val="0051185E"/>
    <w:rsid w:val="00525BF1"/>
    <w:rsid w:val="00525D33"/>
    <w:rsid w:val="00535EA0"/>
    <w:rsid w:val="0059093C"/>
    <w:rsid w:val="005925F6"/>
    <w:rsid w:val="005941CB"/>
    <w:rsid w:val="00595241"/>
    <w:rsid w:val="005E3510"/>
    <w:rsid w:val="005F349C"/>
    <w:rsid w:val="005F43AC"/>
    <w:rsid w:val="005F5999"/>
    <w:rsid w:val="00610FC0"/>
    <w:rsid w:val="006422E7"/>
    <w:rsid w:val="006532BB"/>
    <w:rsid w:val="0066045E"/>
    <w:rsid w:val="006B09DE"/>
    <w:rsid w:val="006B1A68"/>
    <w:rsid w:val="006B4CFF"/>
    <w:rsid w:val="006C5B69"/>
    <w:rsid w:val="006E26C2"/>
    <w:rsid w:val="007052F7"/>
    <w:rsid w:val="0071032A"/>
    <w:rsid w:val="007254FC"/>
    <w:rsid w:val="007342EB"/>
    <w:rsid w:val="007C4248"/>
    <w:rsid w:val="007C7DA5"/>
    <w:rsid w:val="00812704"/>
    <w:rsid w:val="00815FED"/>
    <w:rsid w:val="00816228"/>
    <w:rsid w:val="008249A3"/>
    <w:rsid w:val="0082628D"/>
    <w:rsid w:val="008472B8"/>
    <w:rsid w:val="00862EE7"/>
    <w:rsid w:val="00865B6A"/>
    <w:rsid w:val="00871D8C"/>
    <w:rsid w:val="00872679"/>
    <w:rsid w:val="00877AA7"/>
    <w:rsid w:val="00883F91"/>
    <w:rsid w:val="008A1DC8"/>
    <w:rsid w:val="008D1922"/>
    <w:rsid w:val="008E58EC"/>
    <w:rsid w:val="008E6246"/>
    <w:rsid w:val="0090077B"/>
    <w:rsid w:val="009022E0"/>
    <w:rsid w:val="009111EE"/>
    <w:rsid w:val="009253E3"/>
    <w:rsid w:val="00927280"/>
    <w:rsid w:val="00932290"/>
    <w:rsid w:val="00941D35"/>
    <w:rsid w:val="00961E45"/>
    <w:rsid w:val="009802F5"/>
    <w:rsid w:val="00996044"/>
    <w:rsid w:val="009A5321"/>
    <w:rsid w:val="009B141A"/>
    <w:rsid w:val="009C09BB"/>
    <w:rsid w:val="009C4F4F"/>
    <w:rsid w:val="009D479F"/>
    <w:rsid w:val="00A0316A"/>
    <w:rsid w:val="00A05368"/>
    <w:rsid w:val="00A224D7"/>
    <w:rsid w:val="00A46AC1"/>
    <w:rsid w:val="00A82434"/>
    <w:rsid w:val="00A90AF9"/>
    <w:rsid w:val="00A93FCB"/>
    <w:rsid w:val="00AA1886"/>
    <w:rsid w:val="00B208AA"/>
    <w:rsid w:val="00B23BFE"/>
    <w:rsid w:val="00B32AE8"/>
    <w:rsid w:val="00B339D5"/>
    <w:rsid w:val="00B43CB4"/>
    <w:rsid w:val="00B44E84"/>
    <w:rsid w:val="00B53280"/>
    <w:rsid w:val="00B551FF"/>
    <w:rsid w:val="00B57A25"/>
    <w:rsid w:val="00B65E61"/>
    <w:rsid w:val="00B91485"/>
    <w:rsid w:val="00BA2D5D"/>
    <w:rsid w:val="00BA2F3E"/>
    <w:rsid w:val="00BB156F"/>
    <w:rsid w:val="00C038C8"/>
    <w:rsid w:val="00C46368"/>
    <w:rsid w:val="00C55C95"/>
    <w:rsid w:val="00C85895"/>
    <w:rsid w:val="00C97E8F"/>
    <w:rsid w:val="00CA5FCB"/>
    <w:rsid w:val="00CB67DB"/>
    <w:rsid w:val="00CC13C1"/>
    <w:rsid w:val="00CD52C0"/>
    <w:rsid w:val="00CE21EA"/>
    <w:rsid w:val="00D0682E"/>
    <w:rsid w:val="00D2059D"/>
    <w:rsid w:val="00D45366"/>
    <w:rsid w:val="00D45B91"/>
    <w:rsid w:val="00D5040A"/>
    <w:rsid w:val="00D5197C"/>
    <w:rsid w:val="00D51ABD"/>
    <w:rsid w:val="00D93CCE"/>
    <w:rsid w:val="00D958E2"/>
    <w:rsid w:val="00D96B89"/>
    <w:rsid w:val="00D97119"/>
    <w:rsid w:val="00DD66D4"/>
    <w:rsid w:val="00DE2CE9"/>
    <w:rsid w:val="00E51755"/>
    <w:rsid w:val="00E6217E"/>
    <w:rsid w:val="00E76194"/>
    <w:rsid w:val="00E84BEA"/>
    <w:rsid w:val="00E86156"/>
    <w:rsid w:val="00EA13AF"/>
    <w:rsid w:val="00EA66C2"/>
    <w:rsid w:val="00ED21B6"/>
    <w:rsid w:val="00ED2DBF"/>
    <w:rsid w:val="00F031DB"/>
    <w:rsid w:val="00F20762"/>
    <w:rsid w:val="00F56EE8"/>
    <w:rsid w:val="00F56F11"/>
    <w:rsid w:val="00F673D1"/>
    <w:rsid w:val="00F70C4B"/>
    <w:rsid w:val="00F730F6"/>
    <w:rsid w:val="00F743CC"/>
    <w:rsid w:val="00F748D7"/>
    <w:rsid w:val="00F74F62"/>
    <w:rsid w:val="00F943C2"/>
    <w:rsid w:val="00F964BD"/>
    <w:rsid w:val="00FC4410"/>
    <w:rsid w:val="00FC7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7C6CE"/>
  <w15:chartTrackingRefBased/>
  <w15:docId w15:val="{988BB8F0-0520-4B60-A65D-3EB6B4CEF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D33"/>
    <w:pPr>
      <w:ind w:left="720"/>
      <w:contextualSpacing/>
    </w:pPr>
  </w:style>
  <w:style w:type="character" w:styleId="Hyperlink">
    <w:name w:val="Hyperlink"/>
    <w:uiPriority w:val="99"/>
    <w:unhideWhenUsed/>
    <w:rsid w:val="00525D3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25B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3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63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714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73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69</Words>
  <Characters>1224</Characters>
  <Application>Microsoft Office Word</Application>
  <DocSecurity>0</DocSecurity>
  <Lines>5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Don Phin</cp:lastModifiedBy>
  <cp:revision>4</cp:revision>
  <dcterms:created xsi:type="dcterms:W3CDTF">2022-09-27T18:20:00Z</dcterms:created>
  <dcterms:modified xsi:type="dcterms:W3CDTF">2022-09-28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51b574296379a9ef5a2fc9336952d24e6ea6910173eeab2348a7029ddf0348</vt:lpwstr>
  </property>
</Properties>
</file>